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60912" w14:textId="77777777" w:rsidR="00467D1E" w:rsidRPr="00467D1E" w:rsidRDefault="00467D1E" w:rsidP="00467D1E">
      <w:pPr>
        <w:pStyle w:val="Heading1"/>
        <w:jc w:val="center"/>
        <w:rPr>
          <w:rFonts w:ascii="Times New Roman" w:hAnsi="Times New Roman" w:cs="Times New Roman"/>
          <w:b/>
          <w:color w:val="auto"/>
          <w:sz w:val="32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32"/>
          <w:szCs w:val="24"/>
        </w:rPr>
        <w:t>Innovation and Originality</w:t>
      </w:r>
    </w:p>
    <w:p w14:paraId="70B6A086" w14:textId="77777777" w:rsidR="00467D1E" w:rsidRPr="00467D1E" w:rsidRDefault="00467D1E" w:rsidP="00467D1E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28"/>
          <w:szCs w:val="24"/>
        </w:rPr>
        <w:t>1. Introduction</w:t>
      </w:r>
    </w:p>
    <w:p w14:paraId="0EFCDE7A" w14:textId="7B537E21" w:rsidR="00467D1E" w:rsidRPr="00467D1E" w:rsidRDefault="00467D1E" w:rsidP="00467D1E">
      <w:pPr>
        <w:pStyle w:val="NormalWeb"/>
      </w:pPr>
      <w:r w:rsidRPr="00467D1E">
        <w:t xml:space="preserve">The </w:t>
      </w:r>
      <w:r w:rsidRPr="00467D1E">
        <w:rPr>
          <w:rStyle w:val="Strong"/>
          <w:b w:val="0"/>
        </w:rPr>
        <w:t>Infomate chatbot</w:t>
      </w:r>
      <w:r w:rsidRPr="00467D1E">
        <w:t xml:space="preserve"> is an innovative web-based solution developed to address the challenges of accessing ICT Department information. Unlike conventional departmental websites, notice boards, or static PDFs, Infomate provides an </w:t>
      </w:r>
      <w:r w:rsidRPr="00467D1E">
        <w:rPr>
          <w:rStyle w:val="Strong"/>
          <w:b w:val="0"/>
        </w:rPr>
        <w:t>AI-powered conversational interface</w:t>
      </w:r>
      <w:r w:rsidRPr="00467D1E">
        <w:t xml:space="preserve"> that makes information retrieval seamless, personalized, and interactive. Its originality lies in applying </w:t>
      </w:r>
      <w:r w:rsidRPr="00467D1E">
        <w:rPr>
          <w:rStyle w:val="Strong"/>
          <w:b w:val="0"/>
        </w:rPr>
        <w:t>Gemini API’s document-based intelligence</w:t>
      </w:r>
      <w:r w:rsidRPr="00467D1E">
        <w:t xml:space="preserve"> to an academic departmental context, ensuring that students, new admissions, faculty, and visitors receive </w:t>
      </w:r>
      <w:r w:rsidRPr="00467D1E">
        <w:rPr>
          <w:rStyle w:val="Strong"/>
          <w:b w:val="0"/>
        </w:rPr>
        <w:t>real-time, accurate responses</w:t>
      </w:r>
      <w:r w:rsidRPr="00467D1E">
        <w:t xml:space="preserve"> from a single knowledge source.</w:t>
      </w:r>
    </w:p>
    <w:p w14:paraId="15EF9609" w14:textId="77777777" w:rsidR="00467D1E" w:rsidRPr="00467D1E" w:rsidRDefault="00467D1E" w:rsidP="00467D1E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28"/>
          <w:szCs w:val="24"/>
        </w:rPr>
        <w:t>2. Novel Approach</w:t>
      </w:r>
    </w:p>
    <w:p w14:paraId="235B9516" w14:textId="77777777" w:rsidR="00467D1E" w:rsidRPr="00447A87" w:rsidRDefault="00467D1E" w:rsidP="00467D1E">
      <w:pPr>
        <w:pStyle w:val="NormalWeb"/>
        <w:rPr>
          <w:b/>
        </w:rPr>
      </w:pPr>
      <w:r w:rsidRPr="00447A87">
        <w:rPr>
          <w:b/>
        </w:rPr>
        <w:t>The novelty of Infomate lies in:</w:t>
      </w:r>
    </w:p>
    <w:p w14:paraId="0B734137" w14:textId="77777777" w:rsidR="00467D1E" w:rsidRPr="00447A87" w:rsidRDefault="00467D1E" w:rsidP="00467D1E">
      <w:pPr>
        <w:pStyle w:val="NormalWeb"/>
        <w:numPr>
          <w:ilvl w:val="0"/>
          <w:numId w:val="36"/>
        </w:numPr>
      </w:pPr>
      <w:r w:rsidRPr="00447A87">
        <w:rPr>
          <w:rStyle w:val="Strong"/>
        </w:rPr>
        <w:t>PDF-Centric Knowledge Base:</w:t>
      </w:r>
    </w:p>
    <w:p w14:paraId="5F9994C0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Unlike typical chatbots trained on large generic datasets, Infomate relies on </w:t>
      </w:r>
      <w:r w:rsidRPr="00467D1E">
        <w:rPr>
          <w:rStyle w:val="Strong"/>
          <w:b w:val="0"/>
        </w:rPr>
        <w:t>department-specific PDFs</w:t>
      </w:r>
      <w:r w:rsidRPr="00467D1E">
        <w:t xml:space="preserve"> as its sole knowledge base.</w:t>
      </w:r>
    </w:p>
    <w:p w14:paraId="21EC6551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This ensures responses are </w:t>
      </w:r>
      <w:r w:rsidRPr="00467D1E">
        <w:rPr>
          <w:rStyle w:val="Strong"/>
          <w:b w:val="0"/>
        </w:rPr>
        <w:t>accurate, reliable, and department-verified</w:t>
      </w:r>
      <w:r w:rsidRPr="00467D1E">
        <w:t>, preventing misinformation.</w:t>
      </w:r>
    </w:p>
    <w:p w14:paraId="04F7868F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Updates are effortless: staff only need to </w:t>
      </w:r>
      <w:r w:rsidRPr="00467D1E">
        <w:rPr>
          <w:rStyle w:val="Strong"/>
          <w:b w:val="0"/>
        </w:rPr>
        <w:t>replace the PDF</w:t>
      </w:r>
      <w:r w:rsidRPr="00467D1E">
        <w:t xml:space="preserve"> to refresh chatbot knowledge.</w:t>
      </w:r>
    </w:p>
    <w:p w14:paraId="26F1BCEB" w14:textId="77777777" w:rsidR="00467D1E" w:rsidRPr="00447A87" w:rsidRDefault="00467D1E" w:rsidP="00467D1E">
      <w:pPr>
        <w:pStyle w:val="NormalWeb"/>
        <w:numPr>
          <w:ilvl w:val="0"/>
          <w:numId w:val="36"/>
        </w:numPr>
      </w:pPr>
      <w:r w:rsidRPr="00447A87">
        <w:rPr>
          <w:rStyle w:val="Strong"/>
        </w:rPr>
        <w:t>Gemini API Integration for Higher Education Use:</w:t>
      </w:r>
    </w:p>
    <w:p w14:paraId="22E95A37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While AI chatbots are common in customer service, using </w:t>
      </w:r>
      <w:r w:rsidRPr="00467D1E">
        <w:rPr>
          <w:rStyle w:val="Strong"/>
          <w:b w:val="0"/>
        </w:rPr>
        <w:t>Gemini’s advanced NLP for academic departmental information</w:t>
      </w:r>
      <w:r w:rsidRPr="00467D1E">
        <w:t xml:space="preserve"> is a novel application.</w:t>
      </w:r>
    </w:p>
    <w:p w14:paraId="6D36B776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The system enables students to ask natural questions such as </w:t>
      </w:r>
      <w:r w:rsidRPr="00467D1E">
        <w:rPr>
          <w:rStyle w:val="Emphasis"/>
        </w:rPr>
        <w:t>“Which electives are available in Semester VI?”</w:t>
      </w:r>
      <w:r w:rsidRPr="00467D1E">
        <w:t xml:space="preserve"> or </w:t>
      </w:r>
      <w:r w:rsidRPr="00467D1E">
        <w:rPr>
          <w:rStyle w:val="Emphasis"/>
        </w:rPr>
        <w:t>“What are the latest placement packages?”</w:t>
      </w:r>
      <w:r w:rsidRPr="00467D1E">
        <w:t>—something static websites or PDFs cannot provide interactively.</w:t>
      </w:r>
    </w:p>
    <w:p w14:paraId="67290EA5" w14:textId="77777777" w:rsidR="00467D1E" w:rsidRPr="00447A87" w:rsidRDefault="00467D1E" w:rsidP="00467D1E">
      <w:pPr>
        <w:pStyle w:val="NormalWeb"/>
        <w:numPr>
          <w:ilvl w:val="0"/>
          <w:numId w:val="36"/>
        </w:numPr>
      </w:pPr>
      <w:r w:rsidRPr="00447A87">
        <w:rPr>
          <w:rStyle w:val="Strong"/>
        </w:rPr>
        <w:t>Lightweight, No-Database Architecture:</w:t>
      </w:r>
    </w:p>
    <w:p w14:paraId="2D23B59F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Many chatbot systems rely on complex databases. Infomate bypasses this by </w:t>
      </w:r>
      <w:r w:rsidRPr="00467D1E">
        <w:rPr>
          <w:rStyle w:val="Strong"/>
          <w:b w:val="0"/>
        </w:rPr>
        <w:t>directly parsing PDFs via Gemini API</w:t>
      </w:r>
      <w:r w:rsidRPr="00467D1E">
        <w:t xml:space="preserve">, making the architecture </w:t>
      </w:r>
      <w:r w:rsidRPr="00467D1E">
        <w:rPr>
          <w:rStyle w:val="Strong"/>
          <w:b w:val="0"/>
        </w:rPr>
        <w:t>cost-effective, lightweight, and low-maintenance</w:t>
      </w:r>
      <w:r w:rsidRPr="00467D1E">
        <w:t>.</w:t>
      </w:r>
    </w:p>
    <w:p w14:paraId="4DFB5AE5" w14:textId="77777777" w:rsidR="00467D1E" w:rsidRPr="00447A87" w:rsidRDefault="00467D1E" w:rsidP="00467D1E">
      <w:pPr>
        <w:pStyle w:val="NormalWeb"/>
        <w:numPr>
          <w:ilvl w:val="0"/>
          <w:numId w:val="36"/>
        </w:numPr>
      </w:pPr>
      <w:r w:rsidRPr="00447A87">
        <w:rPr>
          <w:rStyle w:val="Strong"/>
        </w:rPr>
        <w:t>Scalability for Multi-Department Use:</w:t>
      </w:r>
    </w:p>
    <w:p w14:paraId="3EDADDA1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>Although initially designed for ICT, Infomate’s architecture allows easy replication across departments by simply uploading their respective PDFs.</w:t>
      </w:r>
    </w:p>
    <w:p w14:paraId="6D754C8B" w14:textId="77777777" w:rsidR="00467D1E" w:rsidRPr="00467D1E" w:rsidRDefault="00467D1E" w:rsidP="00467D1E">
      <w:pPr>
        <w:pStyle w:val="NormalWeb"/>
        <w:numPr>
          <w:ilvl w:val="1"/>
          <w:numId w:val="36"/>
        </w:numPr>
      </w:pPr>
      <w:r w:rsidRPr="00467D1E">
        <w:t xml:space="preserve">This provides a </w:t>
      </w:r>
      <w:r w:rsidRPr="00467D1E">
        <w:rPr>
          <w:rStyle w:val="Strong"/>
          <w:b w:val="0"/>
        </w:rPr>
        <w:t>novel, unified solution</w:t>
      </w:r>
      <w:r w:rsidRPr="00467D1E">
        <w:t xml:space="preserve"> for universities aiming for digital transformation without heavy infrastructure costs.</w:t>
      </w:r>
    </w:p>
    <w:p w14:paraId="48064F48" w14:textId="7AEC9D88" w:rsidR="00467D1E" w:rsidRPr="00467D1E" w:rsidRDefault="00467D1E" w:rsidP="00467D1E">
      <w:pPr>
        <w:rPr>
          <w:rFonts w:ascii="Times New Roman" w:hAnsi="Times New Roman" w:cs="Times New Roman"/>
          <w:sz w:val="24"/>
          <w:szCs w:val="24"/>
        </w:rPr>
      </w:pPr>
    </w:p>
    <w:p w14:paraId="351C4E74" w14:textId="5878F1C2" w:rsidR="00467D1E" w:rsidRDefault="00467D1E" w:rsidP="00467D1E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28"/>
          <w:szCs w:val="24"/>
        </w:rPr>
        <w:lastRenderedPageBreak/>
        <w:t>3. Comparison with Existing Solutions</w:t>
      </w:r>
    </w:p>
    <w:p w14:paraId="32DF7C64" w14:textId="77777777" w:rsidR="00467D1E" w:rsidRPr="00467D1E" w:rsidRDefault="00467D1E" w:rsidP="00467D1E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6"/>
        <w:gridCol w:w="2955"/>
        <w:gridCol w:w="3695"/>
      </w:tblGrid>
      <w:tr w:rsidR="00467D1E" w:rsidRPr="00467D1E" w14:paraId="373805D1" w14:textId="77777777" w:rsidTr="00467D1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FA950E" w14:textId="77777777" w:rsidR="00467D1E" w:rsidRPr="00467D1E" w:rsidRDefault="00467D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Existing Solution</w:t>
            </w:r>
          </w:p>
        </w:tc>
        <w:tc>
          <w:tcPr>
            <w:tcW w:w="0" w:type="auto"/>
            <w:vAlign w:val="center"/>
            <w:hideMark/>
          </w:tcPr>
          <w:p w14:paraId="3D34F68E" w14:textId="77777777" w:rsidR="00467D1E" w:rsidRPr="00467D1E" w:rsidRDefault="00467D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Limitations</w:t>
            </w:r>
          </w:p>
        </w:tc>
        <w:tc>
          <w:tcPr>
            <w:tcW w:w="0" w:type="auto"/>
            <w:vAlign w:val="center"/>
            <w:hideMark/>
          </w:tcPr>
          <w:p w14:paraId="33E36F77" w14:textId="77777777" w:rsidR="00467D1E" w:rsidRPr="00467D1E" w:rsidRDefault="00467D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How Infomate is Different</w:t>
            </w:r>
          </w:p>
        </w:tc>
      </w:tr>
      <w:tr w:rsidR="00467D1E" w:rsidRPr="00467D1E" w14:paraId="04902DCB" w14:textId="77777777" w:rsidTr="00467D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43F7BE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Department Websites</w:t>
            </w:r>
          </w:p>
        </w:tc>
        <w:tc>
          <w:tcPr>
            <w:tcW w:w="0" w:type="auto"/>
            <w:vAlign w:val="center"/>
            <w:hideMark/>
          </w:tcPr>
          <w:p w14:paraId="79842589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>Static, difficult to navigate, not conversational.</w:t>
            </w:r>
          </w:p>
        </w:tc>
        <w:tc>
          <w:tcPr>
            <w:tcW w:w="0" w:type="auto"/>
            <w:vAlign w:val="center"/>
            <w:hideMark/>
          </w:tcPr>
          <w:p w14:paraId="5DA1002A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Infomate provides an </w:t>
            </w: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interactive chatbot interface</w:t>
            </w: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 for quick, natural queries.</w:t>
            </w:r>
          </w:p>
        </w:tc>
      </w:tr>
      <w:tr w:rsidR="00467D1E" w:rsidRPr="00467D1E" w14:paraId="61713DE9" w14:textId="77777777" w:rsidTr="00467D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3972C1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Printed Brochures/Notice Boards</w:t>
            </w:r>
          </w:p>
        </w:tc>
        <w:tc>
          <w:tcPr>
            <w:tcW w:w="0" w:type="auto"/>
            <w:vAlign w:val="center"/>
            <w:hideMark/>
          </w:tcPr>
          <w:p w14:paraId="78F41DD1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>Outdated quickly, not scalable.</w:t>
            </w:r>
          </w:p>
        </w:tc>
        <w:tc>
          <w:tcPr>
            <w:tcW w:w="0" w:type="auto"/>
            <w:vAlign w:val="center"/>
            <w:hideMark/>
          </w:tcPr>
          <w:p w14:paraId="4828D49C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Infomate is </w:t>
            </w: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always updated</w:t>
            </w: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 through the latest departmental PDF.</w:t>
            </w:r>
          </w:p>
        </w:tc>
      </w:tr>
      <w:tr w:rsidR="00467D1E" w:rsidRPr="00467D1E" w14:paraId="62C851B1" w14:textId="77777777" w:rsidTr="00467D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60FA4C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Generic Chatbots</w:t>
            </w:r>
          </w:p>
        </w:tc>
        <w:tc>
          <w:tcPr>
            <w:tcW w:w="0" w:type="auto"/>
            <w:vAlign w:val="center"/>
            <w:hideMark/>
          </w:tcPr>
          <w:p w14:paraId="336F099B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>Trained on external data, risk of irrelevant responses.</w:t>
            </w:r>
          </w:p>
        </w:tc>
        <w:tc>
          <w:tcPr>
            <w:tcW w:w="0" w:type="auto"/>
            <w:vAlign w:val="center"/>
            <w:hideMark/>
          </w:tcPr>
          <w:p w14:paraId="45D04A89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Infomate is </w:t>
            </w: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strictly PDF-driven</w:t>
            </w: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>, ensuring domain-specific accuracy.</w:t>
            </w:r>
          </w:p>
        </w:tc>
      </w:tr>
      <w:tr w:rsidR="00467D1E" w:rsidRPr="00467D1E" w14:paraId="18A56E6E" w14:textId="77777777" w:rsidTr="00467D1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F2F108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University ERPs/Portals</w:t>
            </w:r>
          </w:p>
        </w:tc>
        <w:tc>
          <w:tcPr>
            <w:tcW w:w="0" w:type="auto"/>
            <w:vAlign w:val="center"/>
            <w:hideMark/>
          </w:tcPr>
          <w:p w14:paraId="381591CE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>Often complex, requiring logins and training.</w:t>
            </w:r>
          </w:p>
        </w:tc>
        <w:tc>
          <w:tcPr>
            <w:tcW w:w="0" w:type="auto"/>
            <w:vAlign w:val="center"/>
            <w:hideMark/>
          </w:tcPr>
          <w:p w14:paraId="2E8753C5" w14:textId="77777777" w:rsidR="00467D1E" w:rsidRPr="00467D1E" w:rsidRDefault="00467D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Infomate is </w:t>
            </w:r>
            <w:r w:rsidRPr="00467D1E">
              <w:rPr>
                <w:rStyle w:val="Strong"/>
                <w:rFonts w:ascii="Times New Roman" w:hAnsi="Times New Roman" w:cs="Times New Roman"/>
                <w:b w:val="0"/>
                <w:sz w:val="24"/>
                <w:szCs w:val="24"/>
              </w:rPr>
              <w:t>lightweight, no-login, user-friendly</w:t>
            </w:r>
            <w:r w:rsidRPr="00467D1E">
              <w:rPr>
                <w:rFonts w:ascii="Times New Roman" w:hAnsi="Times New Roman" w:cs="Times New Roman"/>
                <w:sz w:val="24"/>
                <w:szCs w:val="24"/>
              </w:rPr>
              <w:t xml:space="preserve"> for guests and parents.</w:t>
            </w:r>
          </w:p>
        </w:tc>
      </w:tr>
    </w:tbl>
    <w:p w14:paraId="1D8A3ED7" w14:textId="77777777" w:rsidR="00467D1E" w:rsidRPr="00467D1E" w:rsidRDefault="00467D1E" w:rsidP="00467D1E">
      <w:pPr>
        <w:pStyle w:val="NormalWeb"/>
      </w:pPr>
      <w:r w:rsidRPr="00467D1E">
        <w:t>Evidence of differentiation:</w:t>
      </w:r>
    </w:p>
    <w:p w14:paraId="5B997F84" w14:textId="77777777" w:rsidR="00467D1E" w:rsidRPr="00467D1E" w:rsidRDefault="00467D1E" w:rsidP="00467D1E">
      <w:pPr>
        <w:pStyle w:val="NormalWeb"/>
        <w:numPr>
          <w:ilvl w:val="0"/>
          <w:numId w:val="37"/>
        </w:numPr>
      </w:pPr>
      <w:r w:rsidRPr="00467D1E">
        <w:t xml:space="preserve">IEEE studies highlight that </w:t>
      </w:r>
      <w:r w:rsidRPr="00467D1E">
        <w:rPr>
          <w:rStyle w:val="Strong"/>
          <w:b w:val="0"/>
        </w:rPr>
        <w:t>most educational chatbots are FAQ-based</w:t>
      </w:r>
      <w:r w:rsidRPr="00467D1E">
        <w:t xml:space="preserve"> and limited in scope (IEEE Xplore, 2023). Infomate’s </w:t>
      </w:r>
      <w:r w:rsidRPr="00467D1E">
        <w:rPr>
          <w:rStyle w:val="Strong"/>
          <w:b w:val="0"/>
        </w:rPr>
        <w:t>PDF-driven AI approach</w:t>
      </w:r>
      <w:r w:rsidRPr="00467D1E">
        <w:t xml:space="preserve"> introduces higher accuracy and maintainability.</w:t>
      </w:r>
    </w:p>
    <w:p w14:paraId="2ABDDABF" w14:textId="77777777" w:rsidR="00467D1E" w:rsidRPr="00467D1E" w:rsidRDefault="00467D1E" w:rsidP="00467D1E">
      <w:pPr>
        <w:pStyle w:val="NormalWeb"/>
        <w:numPr>
          <w:ilvl w:val="0"/>
          <w:numId w:val="37"/>
        </w:numPr>
      </w:pPr>
      <w:r w:rsidRPr="00467D1E">
        <w:t xml:space="preserve">Gartner’s 2022 report on AI in education notes that </w:t>
      </w:r>
      <w:r w:rsidRPr="00467D1E">
        <w:rPr>
          <w:rStyle w:val="Strong"/>
          <w:b w:val="0"/>
        </w:rPr>
        <w:t>ease of updating knowledge sources</w:t>
      </w:r>
      <w:r w:rsidRPr="00467D1E">
        <w:t xml:space="preserve"> is a major challenge; Infomate directly addresses this with PDF replacement.</w:t>
      </w:r>
    </w:p>
    <w:p w14:paraId="507DAB86" w14:textId="6F718876" w:rsidR="00467D1E" w:rsidRPr="00467D1E" w:rsidRDefault="00467D1E" w:rsidP="00467D1E">
      <w:pPr>
        <w:rPr>
          <w:rFonts w:ascii="Times New Roman" w:hAnsi="Times New Roman" w:cs="Times New Roman"/>
          <w:sz w:val="24"/>
          <w:szCs w:val="24"/>
        </w:rPr>
      </w:pPr>
    </w:p>
    <w:p w14:paraId="002A213B" w14:textId="77777777" w:rsidR="00467D1E" w:rsidRPr="00467D1E" w:rsidRDefault="00467D1E" w:rsidP="00467D1E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28"/>
          <w:szCs w:val="24"/>
        </w:rPr>
        <w:t>4. Contribution to the ICT Field</w:t>
      </w:r>
    </w:p>
    <w:p w14:paraId="6B4976F9" w14:textId="77777777" w:rsidR="00467D1E" w:rsidRPr="00467D1E" w:rsidRDefault="00467D1E" w:rsidP="00467D1E">
      <w:pPr>
        <w:pStyle w:val="Heading3"/>
        <w:ind w:left="360"/>
        <w:rPr>
          <w:rFonts w:ascii="Times New Roman" w:hAnsi="Times New Roman" w:cs="Times New Roman"/>
          <w:b/>
          <w:color w:val="auto"/>
        </w:rPr>
      </w:pPr>
      <w:r w:rsidRPr="00467D1E">
        <w:rPr>
          <w:rFonts w:ascii="Times New Roman" w:hAnsi="Times New Roman" w:cs="Times New Roman"/>
          <w:b/>
          <w:color w:val="auto"/>
        </w:rPr>
        <w:t>4.1 Contribution to Stakeholders</w:t>
      </w:r>
    </w:p>
    <w:p w14:paraId="7C66248B" w14:textId="77777777" w:rsidR="00467D1E" w:rsidRPr="00467D1E" w:rsidRDefault="00467D1E" w:rsidP="00467D1E">
      <w:pPr>
        <w:pStyle w:val="NormalWeb"/>
        <w:numPr>
          <w:ilvl w:val="0"/>
          <w:numId w:val="38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Students:</w:t>
      </w:r>
      <w:r w:rsidRPr="00467D1E">
        <w:t xml:space="preserve"> Quick access to course details, curriculum, faculty, and placements improves decision-making and reduces dependence on staff.</w:t>
      </w:r>
    </w:p>
    <w:p w14:paraId="7594DAE9" w14:textId="77777777" w:rsidR="00467D1E" w:rsidRPr="00467D1E" w:rsidRDefault="00467D1E" w:rsidP="00467D1E">
      <w:pPr>
        <w:pStyle w:val="NormalWeb"/>
        <w:numPr>
          <w:ilvl w:val="0"/>
          <w:numId w:val="38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New Admissions:</w:t>
      </w:r>
      <w:r w:rsidRPr="00467D1E">
        <w:t xml:space="preserve"> Simplifies understanding of department offerings, labs, and achievements—enhancing admission experience.</w:t>
      </w:r>
    </w:p>
    <w:p w14:paraId="6A9F0491" w14:textId="77777777" w:rsidR="00467D1E" w:rsidRPr="00467D1E" w:rsidRDefault="00467D1E" w:rsidP="00467D1E">
      <w:pPr>
        <w:pStyle w:val="NormalWeb"/>
        <w:numPr>
          <w:ilvl w:val="0"/>
          <w:numId w:val="38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Faculty/Staff:</w:t>
      </w:r>
      <w:r w:rsidRPr="00467D1E">
        <w:t xml:space="preserve"> Reduces repetitive workload (answering FAQs), allowing more focus on academics and research.</w:t>
      </w:r>
    </w:p>
    <w:p w14:paraId="717F2C7A" w14:textId="77777777" w:rsidR="00467D1E" w:rsidRPr="00467D1E" w:rsidRDefault="00467D1E" w:rsidP="00467D1E">
      <w:pPr>
        <w:pStyle w:val="NormalWeb"/>
        <w:numPr>
          <w:ilvl w:val="0"/>
          <w:numId w:val="38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Parents/Guests:</w:t>
      </w:r>
      <w:r w:rsidRPr="00467D1E">
        <w:t xml:space="preserve"> Provides transparent, accurate information about the department in an accessible way.</w:t>
      </w:r>
    </w:p>
    <w:p w14:paraId="36DA438D" w14:textId="77777777" w:rsidR="00467D1E" w:rsidRPr="00467D1E" w:rsidRDefault="00467D1E" w:rsidP="00467D1E">
      <w:pPr>
        <w:pStyle w:val="Heading3"/>
        <w:ind w:left="360"/>
        <w:rPr>
          <w:rFonts w:ascii="Times New Roman" w:hAnsi="Times New Roman" w:cs="Times New Roman"/>
          <w:b/>
          <w:color w:val="auto"/>
        </w:rPr>
      </w:pPr>
      <w:r w:rsidRPr="00467D1E">
        <w:rPr>
          <w:rFonts w:ascii="Times New Roman" w:hAnsi="Times New Roman" w:cs="Times New Roman"/>
          <w:b/>
          <w:color w:val="auto"/>
        </w:rPr>
        <w:lastRenderedPageBreak/>
        <w:t>4.2 Contribution to ICT as a Domain</w:t>
      </w:r>
    </w:p>
    <w:p w14:paraId="6E5E3C2E" w14:textId="77777777" w:rsidR="00467D1E" w:rsidRPr="00467D1E" w:rsidRDefault="00467D1E" w:rsidP="00467D1E">
      <w:pPr>
        <w:pStyle w:val="NormalWeb"/>
        <w:numPr>
          <w:ilvl w:val="0"/>
          <w:numId w:val="39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AI in Higher Education:</w:t>
      </w:r>
      <w:r w:rsidRPr="00467D1E">
        <w:t xml:space="preserve"> Demonstrates a novel academic use case for document-based AI chatbots, bridging the gap between static institutional data and dynamic student needs.</w:t>
      </w:r>
    </w:p>
    <w:p w14:paraId="3037A740" w14:textId="77777777" w:rsidR="00467D1E" w:rsidRPr="00467D1E" w:rsidRDefault="00467D1E" w:rsidP="00467D1E">
      <w:pPr>
        <w:pStyle w:val="NormalWeb"/>
        <w:numPr>
          <w:ilvl w:val="0"/>
          <w:numId w:val="39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Lightweight ICT Infrastructure:</w:t>
      </w:r>
      <w:r w:rsidRPr="00467D1E">
        <w:t xml:space="preserve"> Shows how AI solutions can be built </w:t>
      </w:r>
      <w:r w:rsidRPr="00467D1E">
        <w:rPr>
          <w:rStyle w:val="Strong"/>
          <w:b w:val="0"/>
        </w:rPr>
        <w:t>without heavy databases</w:t>
      </w:r>
      <w:r w:rsidRPr="00467D1E">
        <w:t>, lowering adoption barriers for institutions with limited resources.</w:t>
      </w:r>
    </w:p>
    <w:p w14:paraId="62180383" w14:textId="77777777" w:rsidR="00467D1E" w:rsidRPr="00467D1E" w:rsidRDefault="00467D1E" w:rsidP="00467D1E">
      <w:pPr>
        <w:pStyle w:val="NormalWeb"/>
        <w:numPr>
          <w:ilvl w:val="0"/>
          <w:numId w:val="39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Scalable Digital Transformation:</w:t>
      </w:r>
      <w:r w:rsidRPr="00467D1E">
        <w:t xml:space="preserve"> Provides a </w:t>
      </w:r>
      <w:r w:rsidRPr="00467D1E">
        <w:rPr>
          <w:rStyle w:val="Strong"/>
          <w:b w:val="0"/>
        </w:rPr>
        <w:t>blueprint for university-wide chatbot adoption</w:t>
      </w:r>
      <w:r w:rsidRPr="00467D1E">
        <w:t>—departments can independently maintain their knowledge without additional development.</w:t>
      </w:r>
    </w:p>
    <w:p w14:paraId="4570E9CB" w14:textId="1DB62336" w:rsidR="00467D1E" w:rsidRPr="00467D1E" w:rsidRDefault="00467D1E" w:rsidP="00467D1E">
      <w:pPr>
        <w:pStyle w:val="NormalWeb"/>
        <w:numPr>
          <w:ilvl w:val="0"/>
          <w:numId w:val="39"/>
        </w:numPr>
        <w:tabs>
          <w:tab w:val="clear" w:pos="720"/>
          <w:tab w:val="num" w:pos="1080"/>
        </w:tabs>
        <w:ind w:left="1080"/>
      </w:pPr>
      <w:r w:rsidRPr="00467D1E">
        <w:rPr>
          <w:rStyle w:val="Strong"/>
          <w:b w:val="0"/>
        </w:rPr>
        <w:t>Future Research Directions:</w:t>
      </w:r>
      <w:r w:rsidRPr="00467D1E">
        <w:t xml:space="preserve"> Opens opportunities for extending chatbots with </w:t>
      </w:r>
      <w:r w:rsidRPr="00467D1E">
        <w:rPr>
          <w:rStyle w:val="Strong"/>
          <w:b w:val="0"/>
        </w:rPr>
        <w:t>multi-language support, voice-based queries, and analytics on student interactions</w:t>
      </w:r>
      <w:r w:rsidRPr="00467D1E">
        <w:t xml:space="preserve"> to improve departmental services.</w:t>
      </w:r>
    </w:p>
    <w:p w14:paraId="17C5FD8B" w14:textId="77777777" w:rsidR="00467D1E" w:rsidRPr="00467D1E" w:rsidRDefault="00467D1E" w:rsidP="00467D1E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467D1E">
        <w:rPr>
          <w:rFonts w:ascii="Times New Roman" w:hAnsi="Times New Roman" w:cs="Times New Roman"/>
          <w:b/>
          <w:color w:val="auto"/>
          <w:sz w:val="28"/>
          <w:szCs w:val="24"/>
        </w:rPr>
        <w:t>5. Conclusion</w:t>
      </w:r>
    </w:p>
    <w:p w14:paraId="219C8D72" w14:textId="77777777" w:rsidR="00467D1E" w:rsidRPr="00467D1E" w:rsidRDefault="00467D1E" w:rsidP="00467D1E">
      <w:pPr>
        <w:pStyle w:val="NormalWeb"/>
      </w:pPr>
      <w:r w:rsidRPr="00467D1E">
        <w:t xml:space="preserve">Infomate demonstrates </w:t>
      </w:r>
      <w:r w:rsidRPr="00467D1E">
        <w:rPr>
          <w:rStyle w:val="Strong"/>
          <w:b w:val="0"/>
        </w:rPr>
        <w:t>innovation and originality</w:t>
      </w:r>
      <w:r w:rsidRPr="00467D1E">
        <w:t xml:space="preserve"> by combining AI-driven natural language processing with a </w:t>
      </w:r>
      <w:r w:rsidRPr="00467D1E">
        <w:rPr>
          <w:rStyle w:val="Strong"/>
          <w:b w:val="0"/>
        </w:rPr>
        <w:t>PDF-based departmental knowledge system</w:t>
      </w:r>
      <w:r w:rsidRPr="00467D1E">
        <w:t xml:space="preserve">. It outperforms traditional solutions (websites, ERPs, brochures) by offering an interactive, easily maintainable, and scalable platform. Beyond serving as a departmental chatbot, Infomate contributes to the broader ICT field by showcasing how </w:t>
      </w:r>
      <w:r w:rsidRPr="00467D1E">
        <w:rPr>
          <w:rStyle w:val="Strong"/>
          <w:b w:val="0"/>
        </w:rPr>
        <w:t>AI can transform higher education information systems</w:t>
      </w:r>
      <w:r w:rsidRPr="00467D1E">
        <w:t xml:space="preserve"> in a cost-effective and practical way.</w:t>
      </w:r>
    </w:p>
    <w:p w14:paraId="0DEB20FD" w14:textId="77777777" w:rsidR="00467D1E" w:rsidRPr="00467D1E" w:rsidRDefault="00467D1E" w:rsidP="00467D1E">
      <w:pPr>
        <w:pStyle w:val="NormalWeb"/>
      </w:pPr>
      <w:r w:rsidRPr="00467D1E">
        <w:t xml:space="preserve">This originality ensures that Infomate is not only impactful for the ICT Department today but also a </w:t>
      </w:r>
      <w:r w:rsidRPr="00467D1E">
        <w:rPr>
          <w:rStyle w:val="Strong"/>
          <w:b w:val="0"/>
        </w:rPr>
        <w:t>model for future ICT-driven digital transformation in education</w:t>
      </w:r>
      <w:r w:rsidRPr="00467D1E">
        <w:t>.</w:t>
      </w:r>
    </w:p>
    <w:p w14:paraId="23FA9CC4" w14:textId="77777777" w:rsidR="00AD7541" w:rsidRPr="00467D1E" w:rsidRDefault="00AD7541" w:rsidP="00203599">
      <w:pPr>
        <w:rPr>
          <w:rFonts w:ascii="Times New Roman" w:hAnsi="Times New Roman" w:cs="Times New Roman"/>
          <w:sz w:val="24"/>
          <w:szCs w:val="24"/>
        </w:rPr>
      </w:pPr>
    </w:p>
    <w:sectPr w:rsidR="00AD7541" w:rsidRPr="00467D1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16127" w14:textId="77777777" w:rsidR="00030B17" w:rsidRDefault="00030B17" w:rsidP="00BD1F0D">
      <w:pPr>
        <w:spacing w:after="0" w:line="240" w:lineRule="auto"/>
      </w:pPr>
      <w:r>
        <w:separator/>
      </w:r>
    </w:p>
  </w:endnote>
  <w:endnote w:type="continuationSeparator" w:id="0">
    <w:p w14:paraId="217C3E13" w14:textId="77777777" w:rsidR="00030B17" w:rsidRDefault="00030B17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F4C80" w14:textId="77777777" w:rsidR="00030B17" w:rsidRDefault="00030B17" w:rsidP="00BD1F0D">
      <w:pPr>
        <w:spacing w:after="0" w:line="240" w:lineRule="auto"/>
      </w:pPr>
      <w:r>
        <w:separator/>
      </w:r>
    </w:p>
  </w:footnote>
  <w:footnote w:type="continuationSeparator" w:id="0">
    <w:p w14:paraId="55E248E2" w14:textId="77777777" w:rsidR="00030B17" w:rsidRDefault="00030B17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63B949FE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3E33FF3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DE739B" w:rsidRPr="003922CB" w14:paraId="56EE961F" w14:textId="77777777" w:rsidTr="00B8474B">
      <w:tc>
        <w:tcPr>
          <w:tcW w:w="3006" w:type="dxa"/>
          <w:vAlign w:val="center"/>
        </w:tcPr>
        <w:p w14:paraId="5856559B" w14:textId="4F10FBFB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Pr="006B25F1">
            <w:rPr>
              <w:rFonts w:ascii="Calibri" w:eastAsia="Calibri" w:hAnsi="Calibri" w:cs="Calibri"/>
              <w:b/>
              <w:bCs/>
            </w:rPr>
            <w:t>Capstone Project (01CT1718)</w:t>
          </w:r>
        </w:p>
      </w:tc>
      <w:tc>
        <w:tcPr>
          <w:tcW w:w="7794" w:type="dxa"/>
          <w:gridSpan w:val="2"/>
          <w:vAlign w:val="center"/>
        </w:tcPr>
        <w:p w14:paraId="031EFD78" w14:textId="7B275A88" w:rsidR="00DE739B" w:rsidRPr="003922CB" w:rsidRDefault="003A3549" w:rsidP="00DE739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A3549">
            <w:rPr>
              <w:b/>
              <w:bCs/>
            </w:rPr>
            <w:t>Innovation and Originality</w:t>
          </w:r>
        </w:p>
      </w:tc>
    </w:tr>
    <w:tr w:rsidR="00DE739B" w:rsidRPr="00FE361B" w14:paraId="65A8D03B" w14:textId="77777777" w:rsidTr="00B8474B">
      <w:tc>
        <w:tcPr>
          <w:tcW w:w="3006" w:type="dxa"/>
          <w:vAlign w:val="center"/>
        </w:tcPr>
        <w:p w14:paraId="1A01FF94" w14:textId="22E76D4E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</w:p>
      </w:tc>
      <w:tc>
        <w:tcPr>
          <w:tcW w:w="2844" w:type="dxa"/>
          <w:vAlign w:val="center"/>
        </w:tcPr>
        <w:p w14:paraId="59B692DA" w14:textId="681BDF4E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22-09-2025</w:t>
          </w:r>
        </w:p>
      </w:tc>
      <w:tc>
        <w:tcPr>
          <w:tcW w:w="4950" w:type="dxa"/>
          <w:vAlign w:val="center"/>
        </w:tcPr>
        <w:p w14:paraId="4C2C96FA" w14:textId="2B154621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>
            <w:rPr>
              <w:b/>
              <w:szCs w:val="20"/>
            </w:rPr>
            <w:t xml:space="preserve"> 92200133003, 92420133001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1469"/>
    <w:multiLevelType w:val="multilevel"/>
    <w:tmpl w:val="7CF4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D48CE"/>
    <w:multiLevelType w:val="multilevel"/>
    <w:tmpl w:val="98161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E62EA2"/>
    <w:multiLevelType w:val="multilevel"/>
    <w:tmpl w:val="6568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E0525C"/>
    <w:multiLevelType w:val="multilevel"/>
    <w:tmpl w:val="95C2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C0FCE"/>
    <w:multiLevelType w:val="multilevel"/>
    <w:tmpl w:val="2612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17C47"/>
    <w:multiLevelType w:val="multilevel"/>
    <w:tmpl w:val="17683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F14BDA"/>
    <w:multiLevelType w:val="multilevel"/>
    <w:tmpl w:val="710E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00FFD"/>
    <w:multiLevelType w:val="multilevel"/>
    <w:tmpl w:val="2434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616C5B"/>
    <w:multiLevelType w:val="multilevel"/>
    <w:tmpl w:val="6E10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D63F85"/>
    <w:multiLevelType w:val="multilevel"/>
    <w:tmpl w:val="245A0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2650BB"/>
    <w:multiLevelType w:val="multilevel"/>
    <w:tmpl w:val="D124F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753768"/>
    <w:multiLevelType w:val="multilevel"/>
    <w:tmpl w:val="948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5A0ED3"/>
    <w:multiLevelType w:val="multilevel"/>
    <w:tmpl w:val="BEE4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6358DF"/>
    <w:multiLevelType w:val="multilevel"/>
    <w:tmpl w:val="62B2B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4573DF"/>
    <w:multiLevelType w:val="multilevel"/>
    <w:tmpl w:val="E92A9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572524"/>
    <w:multiLevelType w:val="multilevel"/>
    <w:tmpl w:val="379C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C34AF5"/>
    <w:multiLevelType w:val="multilevel"/>
    <w:tmpl w:val="B5E8F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297A65"/>
    <w:multiLevelType w:val="multilevel"/>
    <w:tmpl w:val="8EB8B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AD36A0"/>
    <w:multiLevelType w:val="multilevel"/>
    <w:tmpl w:val="BB08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1F1024"/>
    <w:multiLevelType w:val="multilevel"/>
    <w:tmpl w:val="D4A2D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F449C5"/>
    <w:multiLevelType w:val="multilevel"/>
    <w:tmpl w:val="81B2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D27CD2"/>
    <w:multiLevelType w:val="multilevel"/>
    <w:tmpl w:val="A6942A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9616A0"/>
    <w:multiLevelType w:val="hybridMultilevel"/>
    <w:tmpl w:val="682852F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7C6DE8"/>
    <w:multiLevelType w:val="multilevel"/>
    <w:tmpl w:val="68E8E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EE50A5"/>
    <w:multiLevelType w:val="multilevel"/>
    <w:tmpl w:val="11C8A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F260CA"/>
    <w:multiLevelType w:val="multilevel"/>
    <w:tmpl w:val="FEBAD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A440E"/>
    <w:multiLevelType w:val="multilevel"/>
    <w:tmpl w:val="2DAE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C03D1E"/>
    <w:multiLevelType w:val="multilevel"/>
    <w:tmpl w:val="D4F43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01151B"/>
    <w:multiLevelType w:val="multilevel"/>
    <w:tmpl w:val="E34A2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A53F1E"/>
    <w:multiLevelType w:val="multilevel"/>
    <w:tmpl w:val="1FF4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022D88"/>
    <w:multiLevelType w:val="multilevel"/>
    <w:tmpl w:val="D042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8D33174"/>
    <w:multiLevelType w:val="multilevel"/>
    <w:tmpl w:val="F03E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9F32E7"/>
    <w:multiLevelType w:val="multilevel"/>
    <w:tmpl w:val="2C868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B3472F8"/>
    <w:multiLevelType w:val="multilevel"/>
    <w:tmpl w:val="DCC05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7711B9"/>
    <w:multiLevelType w:val="multilevel"/>
    <w:tmpl w:val="4A5C0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CD03CC7"/>
    <w:multiLevelType w:val="multilevel"/>
    <w:tmpl w:val="E1003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36E0FF1"/>
    <w:multiLevelType w:val="multilevel"/>
    <w:tmpl w:val="8B18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FDB3727"/>
    <w:multiLevelType w:val="multilevel"/>
    <w:tmpl w:val="4248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3188869">
    <w:abstractNumId w:val="26"/>
  </w:num>
  <w:num w:numId="2" w16cid:durableId="1537041207">
    <w:abstractNumId w:val="18"/>
  </w:num>
  <w:num w:numId="3" w16cid:durableId="996687588">
    <w:abstractNumId w:val="20"/>
  </w:num>
  <w:num w:numId="4" w16cid:durableId="312026982">
    <w:abstractNumId w:val="0"/>
  </w:num>
  <w:num w:numId="5" w16cid:durableId="1502625851">
    <w:abstractNumId w:val="7"/>
  </w:num>
  <w:num w:numId="6" w16cid:durableId="1717391521">
    <w:abstractNumId w:val="4"/>
  </w:num>
  <w:num w:numId="7" w16cid:durableId="56823359">
    <w:abstractNumId w:val="10"/>
  </w:num>
  <w:num w:numId="8" w16cid:durableId="1794251313">
    <w:abstractNumId w:val="34"/>
  </w:num>
  <w:num w:numId="9" w16cid:durableId="796142353">
    <w:abstractNumId w:val="15"/>
  </w:num>
  <w:num w:numId="10" w16cid:durableId="625434751">
    <w:abstractNumId w:val="2"/>
  </w:num>
  <w:num w:numId="11" w16cid:durableId="561059788">
    <w:abstractNumId w:val="14"/>
  </w:num>
  <w:num w:numId="12" w16cid:durableId="1312174837">
    <w:abstractNumId w:val="17"/>
  </w:num>
  <w:num w:numId="13" w16cid:durableId="361588230">
    <w:abstractNumId w:val="23"/>
  </w:num>
  <w:num w:numId="14" w16cid:durableId="580026301">
    <w:abstractNumId w:val="11"/>
  </w:num>
  <w:num w:numId="15" w16cid:durableId="641350773">
    <w:abstractNumId w:val="1"/>
  </w:num>
  <w:num w:numId="16" w16cid:durableId="1376810338">
    <w:abstractNumId w:val="35"/>
  </w:num>
  <w:num w:numId="17" w16cid:durableId="514659563">
    <w:abstractNumId w:val="3"/>
  </w:num>
  <w:num w:numId="18" w16cid:durableId="1296251086">
    <w:abstractNumId w:val="8"/>
  </w:num>
  <w:num w:numId="19" w16cid:durableId="904101360">
    <w:abstractNumId w:val="12"/>
  </w:num>
  <w:num w:numId="20" w16cid:durableId="472910847">
    <w:abstractNumId w:val="5"/>
  </w:num>
  <w:num w:numId="21" w16cid:durableId="1137338789">
    <w:abstractNumId w:val="38"/>
  </w:num>
  <w:num w:numId="22" w16cid:durableId="1751463642">
    <w:abstractNumId w:val="32"/>
  </w:num>
  <w:num w:numId="23" w16cid:durableId="671177341">
    <w:abstractNumId w:val="27"/>
  </w:num>
  <w:num w:numId="24" w16cid:durableId="1557736951">
    <w:abstractNumId w:val="30"/>
  </w:num>
  <w:num w:numId="25" w16cid:durableId="1649935605">
    <w:abstractNumId w:val="22"/>
  </w:num>
  <w:num w:numId="26" w16cid:durableId="284117963">
    <w:abstractNumId w:val="37"/>
  </w:num>
  <w:num w:numId="27" w16cid:durableId="431172387">
    <w:abstractNumId w:val="24"/>
  </w:num>
  <w:num w:numId="28" w16cid:durableId="400252062">
    <w:abstractNumId w:val="33"/>
  </w:num>
  <w:num w:numId="29" w16cid:durableId="1055424152">
    <w:abstractNumId w:val="16"/>
  </w:num>
  <w:num w:numId="30" w16cid:durableId="628512679">
    <w:abstractNumId w:val="25"/>
  </w:num>
  <w:num w:numId="31" w16cid:durableId="696321307">
    <w:abstractNumId w:val="19"/>
  </w:num>
  <w:num w:numId="32" w16cid:durableId="354116324">
    <w:abstractNumId w:val="29"/>
  </w:num>
  <w:num w:numId="33" w16cid:durableId="1874419304">
    <w:abstractNumId w:val="36"/>
  </w:num>
  <w:num w:numId="34" w16cid:durableId="763108569">
    <w:abstractNumId w:val="13"/>
  </w:num>
  <w:num w:numId="35" w16cid:durableId="744767442">
    <w:abstractNumId w:val="6"/>
  </w:num>
  <w:num w:numId="36" w16cid:durableId="1523669848">
    <w:abstractNumId w:val="21"/>
  </w:num>
  <w:num w:numId="37" w16cid:durableId="548230221">
    <w:abstractNumId w:val="9"/>
  </w:num>
  <w:num w:numId="38" w16cid:durableId="1123887496">
    <w:abstractNumId w:val="28"/>
  </w:num>
  <w:num w:numId="39" w16cid:durableId="77517756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U3NDY1NDaxNDZW0lEKTi0uzszPAykwqQUAzk2mriwAAAA="/>
  </w:docVars>
  <w:rsids>
    <w:rsidRoot w:val="00BD1F0D"/>
    <w:rsid w:val="00030B17"/>
    <w:rsid w:val="000600D9"/>
    <w:rsid w:val="00073968"/>
    <w:rsid w:val="000875C1"/>
    <w:rsid w:val="000A5A57"/>
    <w:rsid w:val="000B3828"/>
    <w:rsid w:val="000D4067"/>
    <w:rsid w:val="000E38EB"/>
    <w:rsid w:val="000F5646"/>
    <w:rsid w:val="00130E1C"/>
    <w:rsid w:val="00130F20"/>
    <w:rsid w:val="001C690F"/>
    <w:rsid w:val="001E03A1"/>
    <w:rsid w:val="001F01D2"/>
    <w:rsid w:val="001F684B"/>
    <w:rsid w:val="00203599"/>
    <w:rsid w:val="00206326"/>
    <w:rsid w:val="002535D7"/>
    <w:rsid w:val="00276607"/>
    <w:rsid w:val="002845F4"/>
    <w:rsid w:val="00295757"/>
    <w:rsid w:val="002D52F0"/>
    <w:rsid w:val="002F27D0"/>
    <w:rsid w:val="0034676E"/>
    <w:rsid w:val="003552A4"/>
    <w:rsid w:val="003A3549"/>
    <w:rsid w:val="00447A87"/>
    <w:rsid w:val="004607F7"/>
    <w:rsid w:val="0046405E"/>
    <w:rsid w:val="00464582"/>
    <w:rsid w:val="00467D1E"/>
    <w:rsid w:val="004A2A28"/>
    <w:rsid w:val="00626F34"/>
    <w:rsid w:val="007175D1"/>
    <w:rsid w:val="007D2A62"/>
    <w:rsid w:val="00841752"/>
    <w:rsid w:val="008D7566"/>
    <w:rsid w:val="008E3B92"/>
    <w:rsid w:val="009137F2"/>
    <w:rsid w:val="00A377C5"/>
    <w:rsid w:val="00A463F0"/>
    <w:rsid w:val="00AD7541"/>
    <w:rsid w:val="00AF157B"/>
    <w:rsid w:val="00B9267C"/>
    <w:rsid w:val="00B96756"/>
    <w:rsid w:val="00BD1F0D"/>
    <w:rsid w:val="00C22EC3"/>
    <w:rsid w:val="00C67A13"/>
    <w:rsid w:val="00C75234"/>
    <w:rsid w:val="00D00050"/>
    <w:rsid w:val="00D624C8"/>
    <w:rsid w:val="00D74B5F"/>
    <w:rsid w:val="00DE739B"/>
    <w:rsid w:val="00E14ED4"/>
    <w:rsid w:val="00E33AA0"/>
    <w:rsid w:val="00E74999"/>
    <w:rsid w:val="00F44125"/>
    <w:rsid w:val="00F65390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2D52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5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52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2D52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2D52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2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D52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relative">
    <w:name w:val="relative"/>
    <w:basedOn w:val="DefaultParagraphFont"/>
    <w:rsid w:val="00276607"/>
  </w:style>
  <w:style w:type="paragraph" w:customStyle="1" w:styleId="not-prose">
    <w:name w:val="not-prose"/>
    <w:basedOn w:val="Normal"/>
    <w:rsid w:val="00276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6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660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76607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276607"/>
  </w:style>
  <w:style w:type="character" w:customStyle="1" w:styleId="hljs-comment">
    <w:name w:val="hljs-comment"/>
    <w:basedOn w:val="DefaultParagraphFont"/>
    <w:rsid w:val="00276607"/>
  </w:style>
  <w:style w:type="character" w:customStyle="1" w:styleId="hljs-keyword">
    <w:name w:val="hljs-keyword"/>
    <w:basedOn w:val="DefaultParagraphFont"/>
    <w:rsid w:val="00276607"/>
  </w:style>
  <w:style w:type="character" w:styleId="Emphasis">
    <w:name w:val="Emphasis"/>
    <w:basedOn w:val="DefaultParagraphFont"/>
    <w:uiPriority w:val="20"/>
    <w:qFormat/>
    <w:rsid w:val="00D74B5F"/>
    <w:rPr>
      <w:i/>
      <w:iCs/>
    </w:rPr>
  </w:style>
  <w:style w:type="character" w:customStyle="1" w:styleId="hljs-builtin">
    <w:name w:val="hljs-built_in"/>
    <w:basedOn w:val="DefaultParagraphFont"/>
    <w:rsid w:val="00D74B5F"/>
  </w:style>
  <w:style w:type="character" w:styleId="Hyperlink">
    <w:name w:val="Hyperlink"/>
    <w:basedOn w:val="DefaultParagraphFont"/>
    <w:uiPriority w:val="99"/>
    <w:unhideWhenUsed/>
    <w:rsid w:val="00C752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75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rashant sarvaiya</cp:lastModifiedBy>
  <cp:revision>2</cp:revision>
  <cp:lastPrinted>2023-07-31T10:47:00Z</cp:lastPrinted>
  <dcterms:created xsi:type="dcterms:W3CDTF">2025-09-26T09:54:00Z</dcterms:created>
  <dcterms:modified xsi:type="dcterms:W3CDTF">2025-09-26T09:54:00Z</dcterms:modified>
</cp:coreProperties>
</file>